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1CA0" w:rsidRPr="00731D51" w:rsidRDefault="00731D51" w:rsidP="00731D51">
      <w:pPr>
        <w:jc w:val="center"/>
        <w:rPr>
          <w:b/>
        </w:rPr>
      </w:pPr>
      <w:r w:rsidRPr="00731D51">
        <w:rPr>
          <w:b/>
        </w:rPr>
        <w:t>ÖDEV 3</w:t>
      </w:r>
    </w:p>
    <w:p w:rsidR="00731D51" w:rsidRDefault="00731D51"/>
    <w:p w:rsidR="00731D51" w:rsidRDefault="00731D51" w:rsidP="00731D51">
      <w:pPr>
        <w:pStyle w:val="ListeParagraf"/>
        <w:numPr>
          <w:ilvl w:val="0"/>
          <w:numId w:val="1"/>
        </w:numPr>
      </w:pP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-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w:proofErr w:type="gramStart"/>
      <w:r>
        <w:t>fonksiyonunun</w:t>
      </w:r>
      <w:proofErr w:type="gramEnd"/>
      <w:r>
        <w:t xml:space="preserve"> minimum noktasını bulmak istemekteyiz. </w:t>
      </w:r>
      <w:r w:rsidRPr="00731D51">
        <w:rPr>
          <w:i/>
        </w:rPr>
        <w:t>x</w:t>
      </w:r>
      <w:r w:rsidRPr="00731D51">
        <w:rPr>
          <w:vertAlign w:val="subscript"/>
        </w:rPr>
        <w:t>0</w:t>
      </w:r>
      <w:r>
        <w:t>=3 ise, Newton yöntemiyle bir sonraki noktayı elde ediniz.</w:t>
      </w:r>
      <w:bookmarkStart w:id="0" w:name="_GoBack"/>
      <w:bookmarkEnd w:id="0"/>
    </w:p>
    <w:sectPr w:rsidR="00731D5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34268E"/>
    <w:multiLevelType w:val="hybridMultilevel"/>
    <w:tmpl w:val="F5684D4E"/>
    <w:lvl w:ilvl="0" w:tplc="9DA8CF3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DI3sDAyNjSxNDZX0lEKTi0uzszPAykwrAUAoPWrICwAAAA="/>
  </w:docVars>
  <w:rsids>
    <w:rsidRoot w:val="00990CAB"/>
    <w:rsid w:val="00731D51"/>
    <w:rsid w:val="00781CA0"/>
    <w:rsid w:val="00990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28BF03"/>
  <w15:chartTrackingRefBased/>
  <w15:docId w15:val="{348E205C-D94B-43AA-B612-142193B3B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731D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7132AA-AA44-4835-8326-7267C846D6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3</Characters>
  <Application>Microsoft Office Word</Application>
  <DocSecurity>0</DocSecurity>
  <Lines>1</Lines>
  <Paragraphs>1</Paragraphs>
  <ScaleCrop>false</ScaleCrop>
  <Company/>
  <LinksUpToDate>false</LinksUpToDate>
  <CharactersWithSpaces>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zılım böl başk</dc:creator>
  <cp:keywords/>
  <dc:description/>
  <cp:lastModifiedBy>yazılım böl başk</cp:lastModifiedBy>
  <cp:revision>2</cp:revision>
  <dcterms:created xsi:type="dcterms:W3CDTF">2020-03-24T05:51:00Z</dcterms:created>
  <dcterms:modified xsi:type="dcterms:W3CDTF">2020-03-24T05:52:00Z</dcterms:modified>
</cp:coreProperties>
</file>